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F4CEE7A" w:rsidR="0092761B" w:rsidRPr="00EA1F79" w:rsidRDefault="000A5D95"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HIM1802 Professional Practice Experience I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0CCBDFFB" w:rsidR="00C73E2E"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212A5A64" w14:textId="2A73C93E" w:rsidR="005B0E82" w:rsidRP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 xml:space="preserve">Name change from Professional Practice Experience I to Medical Office Simulation </w:t>
            </w:r>
          </w:p>
          <w:p w14:paraId="36FC24F1" w14:textId="5B548595" w:rsidR="005B0E82" w:rsidRDefault="005B0E82" w:rsidP="005B0E82">
            <w:pPr>
              <w:pStyle w:val="ListParagraph"/>
              <w:numPr>
                <w:ilvl w:val="0"/>
                <w:numId w:val="27"/>
              </w:numPr>
              <w:spacing w:after="60"/>
              <w:rPr>
                <w:rFonts w:ascii="Calibri" w:eastAsia="Calibri" w:hAnsi="Calibri" w:cs="Calibri"/>
                <w:bCs/>
                <w:iCs/>
                <w:color w:val="FF0000"/>
                <w:sz w:val="24"/>
                <w:szCs w:val="24"/>
              </w:rPr>
            </w:pPr>
            <w:r w:rsidRPr="005B0E82">
              <w:rPr>
                <w:rFonts w:ascii="Calibri" w:eastAsia="Calibri" w:hAnsi="Calibri" w:cs="Calibri"/>
                <w:bCs/>
                <w:iCs/>
                <w:color w:val="FF0000"/>
                <w:sz w:val="24"/>
                <w:szCs w:val="24"/>
              </w:rPr>
              <w:t>Course description change</w:t>
            </w:r>
          </w:p>
          <w:p w14:paraId="54959A2A" w14:textId="069181BC"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Topic outline change </w:t>
            </w:r>
          </w:p>
          <w:p w14:paraId="172ACEE8" w14:textId="2F97F6BA"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Minimum grade change from D to C</w:t>
            </w:r>
          </w:p>
          <w:p w14:paraId="73E10EA4" w14:textId="32EA07F1"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Contact hours change from 6 to 3</w:t>
            </w:r>
          </w:p>
          <w:p w14:paraId="573F8A68" w14:textId="4E9BC1CA"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Degree restriction change </w:t>
            </w:r>
          </w:p>
          <w:p w14:paraId="48663447" w14:textId="3571B1B2" w:rsidR="005B0E82" w:rsidRP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Changes to course learning objectives </w:t>
            </w:r>
          </w:p>
          <w:p w14:paraId="08F09E50" w14:textId="02BB7C33" w:rsidR="00DB19B5" w:rsidRPr="00EA1F79" w:rsidRDefault="00DB19B5" w:rsidP="005B0E82">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1ADE91A8"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update the course </w:t>
            </w:r>
            <w:r w:rsidR="00B4287C">
              <w:rPr>
                <w:rFonts w:ascii="Calibri" w:eastAsia="Calibri" w:hAnsi="Calibri" w:cs="Calibri"/>
                <w:color w:val="FF0000"/>
                <w:sz w:val="24"/>
                <w:szCs w:val="24"/>
              </w:rPr>
              <w:t xml:space="preserve">name, </w:t>
            </w:r>
            <w:r>
              <w:rPr>
                <w:rFonts w:ascii="Calibri" w:eastAsia="Calibri" w:hAnsi="Calibri" w:cs="Calibri"/>
                <w:color w:val="FF0000"/>
                <w:sz w:val="24"/>
                <w:szCs w:val="24"/>
              </w:rPr>
              <w:t>content description</w:t>
            </w:r>
            <w:r w:rsidR="00B4287C">
              <w:rPr>
                <w:rFonts w:ascii="Calibri" w:eastAsia="Calibri" w:hAnsi="Calibri" w:cs="Calibri"/>
                <w:color w:val="FF0000"/>
                <w:sz w:val="24"/>
                <w:szCs w:val="24"/>
              </w:rPr>
              <w:t xml:space="preserve"> and outline </w:t>
            </w:r>
            <w:r>
              <w:rPr>
                <w:rFonts w:ascii="Calibri" w:eastAsia="Calibri" w:hAnsi="Calibri" w:cs="Calibri"/>
                <w:color w:val="FF0000"/>
                <w:sz w:val="24"/>
                <w:szCs w:val="24"/>
              </w:rPr>
              <w:t xml:space="preserve">to better reflect current </w:t>
            </w:r>
            <w:r w:rsidR="00B4287C">
              <w:rPr>
                <w:rFonts w:ascii="Calibri" w:eastAsia="Calibri" w:hAnsi="Calibri" w:cs="Calibri"/>
                <w:color w:val="FF0000"/>
                <w:sz w:val="24"/>
                <w:szCs w:val="24"/>
              </w:rPr>
              <w:t xml:space="preserve">practice and </w:t>
            </w:r>
            <w:bookmarkStart w:id="2" w:name="_GoBack"/>
            <w:bookmarkEnd w:id="2"/>
            <w:r w:rsidR="00B4287C">
              <w:rPr>
                <w:rFonts w:ascii="Calibri" w:eastAsia="Calibri" w:hAnsi="Calibri" w:cs="Calibri"/>
                <w:color w:val="FF0000"/>
                <w:sz w:val="24"/>
                <w:szCs w:val="24"/>
              </w:rPr>
              <w:t xml:space="preserve">learning objectives. Due to the changes in the HIM workforce from facility to remote/home based practice, the course needed to transition to the HIM SIM lab environment. The simulation activities replicate the job tasks completed by an HIM professional in a medical office environment.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3ED3BEF2"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Professional Practice Experience I </w:t>
            </w:r>
          </w:p>
          <w:p w14:paraId="2FB82005" w14:textId="280EDFCC"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Medical Office Simulation</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7E5C6E1C" w14:textId="3AF935C9" w:rsidR="000A5D95" w:rsidRPr="00BB2CE5" w:rsidRDefault="006B4C04" w:rsidP="000A5D95">
            <w:pPr>
              <w:pStyle w:val="BodyTextIndent2"/>
              <w:widowControl/>
              <w:tabs>
                <w:tab w:val="left" w:pos="720"/>
                <w:tab w:val="left" w:pos="1170"/>
              </w:tabs>
              <w:spacing w:line="276" w:lineRule="auto"/>
              <w:ind w:left="720"/>
              <w:rPr>
                <w:rFonts w:ascii="Calibri" w:hAnsi="Calibri" w:cs="Arial"/>
                <w:sz w:val="22"/>
                <w:szCs w:val="22"/>
              </w:rPr>
            </w:pPr>
            <w:r w:rsidRPr="00EA1F79">
              <w:rPr>
                <w:rFonts w:ascii="Calibri" w:eastAsia="Calibri" w:hAnsi="Calibri" w:cs="Calibri"/>
                <w:color w:val="FF0000"/>
                <w:szCs w:val="24"/>
              </w:rPr>
              <w:t>From:</w:t>
            </w:r>
            <w:r w:rsidR="000A5D95">
              <w:rPr>
                <w:rFonts w:ascii="Calibri" w:eastAsia="Calibri" w:hAnsi="Calibri" w:cs="Calibri"/>
                <w:color w:val="FF0000"/>
                <w:szCs w:val="24"/>
              </w:rPr>
              <w:t xml:space="preserve">  </w:t>
            </w:r>
            <w:r w:rsidR="000A5D95" w:rsidRPr="00BB2CE5">
              <w:rPr>
                <w:rFonts w:ascii="Calibri" w:hAnsi="Calibri" w:cs="Arial"/>
                <w:noProof/>
              </w:rPr>
              <w:t xml:space="preserve"> </w:t>
            </w:r>
            <w:r w:rsidR="000A5D95" w:rsidRPr="00BB2CE5">
              <w:rPr>
                <w:rFonts w:ascii="Calibri" w:hAnsi="Calibri" w:cs="Arial"/>
                <w:noProof/>
                <w:sz w:val="22"/>
                <w:szCs w:val="22"/>
              </w:rPr>
              <w:t>Entry-level directed practice designed to provide the student with a strong foundation in the technical aspects of HIM operations and processes. Activities will include review of patient registration, discharge record processing, data collection, record retrieval, release of information, data storage, and other departmental process functions.</w:t>
            </w:r>
          </w:p>
          <w:p w14:paraId="273412A1" w14:textId="50DE61D8" w:rsidR="006B4C04" w:rsidRDefault="006B4C04" w:rsidP="006B4C04">
            <w:pPr>
              <w:spacing w:after="120"/>
              <w:rPr>
                <w:rFonts w:ascii="Calibri" w:eastAsia="Calibri" w:hAnsi="Calibri" w:cs="Calibri"/>
                <w:color w:val="FF0000"/>
                <w:sz w:val="24"/>
                <w:szCs w:val="24"/>
              </w:rPr>
            </w:pPr>
          </w:p>
          <w:p w14:paraId="1B790F51" w14:textId="20DC833E" w:rsidR="000A5D95" w:rsidRPr="000A5D95" w:rsidRDefault="006B4C04" w:rsidP="000A5D95">
            <w:pPr>
              <w:spacing w:line="276" w:lineRule="auto"/>
              <w:ind w:left="720"/>
              <w:rPr>
                <w:rFonts w:cstheme="minorHAnsi"/>
                <w:shd w:val="clear" w:color="auto" w:fill="FFFFFF"/>
              </w:rPr>
            </w:pPr>
            <w:r>
              <w:rPr>
                <w:rFonts w:ascii="Calibri" w:eastAsia="Calibri" w:hAnsi="Calibri" w:cs="Calibri"/>
                <w:color w:val="FF0000"/>
                <w:sz w:val="24"/>
                <w:szCs w:val="24"/>
              </w:rPr>
              <w:t>To</w:t>
            </w:r>
            <w:r w:rsidRPr="000A5D95">
              <w:rPr>
                <w:rFonts w:eastAsia="Calibri" w:cstheme="minorHAnsi"/>
                <w:color w:val="FF0000"/>
              </w:rPr>
              <w:t>:</w:t>
            </w:r>
            <w:r w:rsidR="000A5D95" w:rsidRPr="000A5D95">
              <w:rPr>
                <w:rFonts w:cstheme="minorHAnsi"/>
                <w:color w:val="1F1E1E"/>
                <w:shd w:val="clear" w:color="auto" w:fill="FFFFFF"/>
              </w:rPr>
              <w:t xml:space="preserve"> This course is designed to give the student exposure to computer software applications as used in the medical office and health information management department environment. This will include the use of practice management and electronic health record software applications</w:t>
            </w:r>
            <w:r w:rsidR="000A5D95">
              <w:rPr>
                <w:rFonts w:cstheme="minorHAnsi"/>
                <w:color w:val="1F1E1E"/>
                <w:shd w:val="clear" w:color="auto" w:fill="FFFFFF"/>
              </w:rPr>
              <w:t xml:space="preserve">. </w:t>
            </w:r>
          </w:p>
          <w:p w14:paraId="4ACD5E67" w14:textId="77777777" w:rsidR="000A5D95" w:rsidRPr="000A5D95" w:rsidRDefault="000A5D95" w:rsidP="000A5D95">
            <w:pPr>
              <w:rPr>
                <w:rFonts w:cstheme="minorHAnsi"/>
                <w:color w:val="1F1E1E"/>
                <w:shd w:val="clear" w:color="auto" w:fill="FFFFFF"/>
              </w:rPr>
            </w:pPr>
          </w:p>
          <w:p w14:paraId="662CDEE8" w14:textId="45E7E764" w:rsidR="006B4C04" w:rsidRPr="00EA1F79" w:rsidRDefault="006B4C04" w:rsidP="000A5D95">
            <w:pPr>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lastRenderedPageBreak/>
              <w:t>Change Topic Outline</w:t>
            </w:r>
          </w:p>
        </w:tc>
      </w:tr>
      <w:tr w:rsidR="006B4C04" w:rsidRPr="00EA1F79" w14:paraId="41C41603" w14:textId="77777777" w:rsidTr="00504F80">
        <w:trPr>
          <w:trHeight w:val="836"/>
        </w:trPr>
        <w:tc>
          <w:tcPr>
            <w:tcW w:w="9350" w:type="dxa"/>
            <w:gridSpan w:val="5"/>
          </w:tcPr>
          <w:p w14:paraId="75EFF994" w14:textId="77777777" w:rsidR="000A5D95" w:rsidRDefault="006B4C04" w:rsidP="000A5D95">
            <w:pPr>
              <w:outlineLvl w:val="0"/>
              <w:rPr>
                <w:rFonts w:ascii="Calibri" w:hAnsi="Calibri" w:cs="Arial"/>
              </w:rPr>
            </w:pPr>
            <w:r>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r w:rsidR="000A5D95" w:rsidRPr="00BB2CE5">
              <w:rPr>
                <w:rFonts w:ascii="Calibri" w:hAnsi="Calibri" w:cs="Arial"/>
              </w:rPr>
              <w:t xml:space="preserve"> </w:t>
            </w:r>
          </w:p>
          <w:p w14:paraId="11E186CF" w14:textId="2F915829"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Facility and Department Organization </w:t>
            </w:r>
          </w:p>
          <w:p w14:paraId="13FD5E36"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Patient Registration </w:t>
            </w:r>
          </w:p>
          <w:p w14:paraId="7A13FB21"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Master Patient Index </w:t>
            </w:r>
          </w:p>
          <w:p w14:paraId="6B96260F"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Unit Charting </w:t>
            </w:r>
          </w:p>
          <w:p w14:paraId="7A3EFE10"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Record Retrieval/Filing </w:t>
            </w:r>
          </w:p>
          <w:p w14:paraId="5DA5AC50"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Record Assembly </w:t>
            </w:r>
          </w:p>
          <w:p w14:paraId="37D066AF"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Record Analysis </w:t>
            </w:r>
          </w:p>
          <w:p w14:paraId="51001772"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Incomplete Record Tracking </w:t>
            </w:r>
          </w:p>
          <w:p w14:paraId="0B906262"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Correspondence/Release of Information </w:t>
            </w:r>
          </w:p>
          <w:p w14:paraId="3D1B07A5" w14:textId="77777777" w:rsidR="000A5D95" w:rsidRPr="00BB2CE5" w:rsidRDefault="000A5D95" w:rsidP="000A5D95">
            <w:pPr>
              <w:numPr>
                <w:ilvl w:val="0"/>
                <w:numId w:val="24"/>
              </w:numPr>
              <w:outlineLvl w:val="0"/>
              <w:rPr>
                <w:rFonts w:ascii="Calibri" w:hAnsi="Calibri" w:cs="Arial"/>
              </w:rPr>
            </w:pPr>
            <w:r w:rsidRPr="00BB2CE5">
              <w:rPr>
                <w:rFonts w:ascii="Calibri" w:hAnsi="Calibri" w:cs="Arial"/>
              </w:rPr>
              <w:t xml:space="preserve">Indices, Registers/Data Retrieval </w:t>
            </w:r>
          </w:p>
          <w:p w14:paraId="70AB162B" w14:textId="6049FFA7" w:rsidR="006B4C04" w:rsidRDefault="006B4C04" w:rsidP="00DB19B5">
            <w:pPr>
              <w:spacing w:after="120"/>
              <w:rPr>
                <w:rFonts w:ascii="Calibri" w:eastAsia="Calibri" w:hAnsi="Calibri" w:cs="Calibri"/>
                <w:color w:val="FF0000"/>
                <w:sz w:val="24"/>
                <w:szCs w:val="24"/>
              </w:rPr>
            </w:pPr>
          </w:p>
          <w:p w14:paraId="64C7DCCF" w14:textId="77777777" w:rsidR="006B4C04" w:rsidRDefault="006B4C04" w:rsidP="00DB19B5">
            <w:pPr>
              <w:spacing w:after="120"/>
              <w:rPr>
                <w:rFonts w:ascii="Calibri" w:eastAsia="Calibri" w:hAnsi="Calibri" w:cs="Calibri"/>
                <w:sz w:val="24"/>
                <w:szCs w:val="24"/>
              </w:rPr>
            </w:pPr>
            <w:r>
              <w:rPr>
                <w:rFonts w:ascii="Calibri" w:eastAsia="Calibri" w:hAnsi="Calibri" w:cs="Calibri"/>
                <w:color w:val="FF0000"/>
                <w:sz w:val="24"/>
                <w:szCs w:val="24"/>
              </w:rPr>
              <w:t>To:</w:t>
            </w:r>
            <w:r w:rsidR="000A5D95">
              <w:rPr>
                <w:rFonts w:ascii="Calibri" w:eastAsia="Calibri" w:hAnsi="Calibri" w:cs="Calibri"/>
                <w:color w:val="FF0000"/>
                <w:sz w:val="24"/>
                <w:szCs w:val="24"/>
              </w:rPr>
              <w:t xml:space="preserve"> </w:t>
            </w:r>
          </w:p>
          <w:p w14:paraId="66278474" w14:textId="77777777" w:rsidR="005C58E1" w:rsidRPr="005C58E1" w:rsidRDefault="005C58E1" w:rsidP="005C58E1">
            <w:pPr>
              <w:pStyle w:val="ListParagraph"/>
              <w:numPr>
                <w:ilvl w:val="0"/>
                <w:numId w:val="25"/>
              </w:numPr>
              <w:spacing w:after="120"/>
              <w:rPr>
                <w:rFonts w:ascii="Calibri" w:eastAsia="Calibri" w:hAnsi="Calibri" w:cs="Calibri"/>
                <w:sz w:val="24"/>
                <w:szCs w:val="24"/>
              </w:rPr>
            </w:pPr>
            <w:r>
              <w:rPr>
                <w:rFonts w:ascii="Calibri" w:eastAsia="Calibri" w:hAnsi="Calibri" w:cs="Calibri"/>
              </w:rPr>
              <w:t xml:space="preserve">Administrative Functions </w:t>
            </w:r>
          </w:p>
          <w:p w14:paraId="7656BDE0"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Patient Registration and Data Entry </w:t>
            </w:r>
          </w:p>
          <w:p w14:paraId="34EC1D58"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Scheduling, Rescheduling, and Canceling Patient Appointments</w:t>
            </w:r>
          </w:p>
          <w:p w14:paraId="4B5C5B34"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Preparing for Patient Appointments </w:t>
            </w:r>
          </w:p>
          <w:p w14:paraId="758FE719"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Checking in Patients and Performing Insurance Eligibility </w:t>
            </w:r>
          </w:p>
          <w:p w14:paraId="2CE75CC7"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Posting an Insurance Copayment </w:t>
            </w:r>
          </w:p>
          <w:p w14:paraId="16B7553F" w14:textId="1A7CAF1A" w:rsidR="005C58E1" w:rsidRDefault="005C58E1" w:rsidP="005C58E1">
            <w:pPr>
              <w:pStyle w:val="ListParagraph"/>
              <w:numPr>
                <w:ilvl w:val="0"/>
                <w:numId w:val="25"/>
              </w:numPr>
              <w:spacing w:after="120"/>
              <w:rPr>
                <w:rFonts w:ascii="Calibri" w:eastAsia="Calibri" w:hAnsi="Calibri" w:cs="Calibri"/>
                <w:sz w:val="24"/>
                <w:szCs w:val="24"/>
              </w:rPr>
            </w:pPr>
            <w:r>
              <w:rPr>
                <w:rFonts w:ascii="Calibri" w:eastAsia="Calibri" w:hAnsi="Calibri" w:cs="Calibri"/>
                <w:sz w:val="24"/>
                <w:szCs w:val="24"/>
              </w:rPr>
              <w:t xml:space="preserve">Clinical </w:t>
            </w:r>
            <w:r w:rsidR="005C08FC">
              <w:rPr>
                <w:rFonts w:ascii="Calibri" w:eastAsia="Calibri" w:hAnsi="Calibri" w:cs="Calibri"/>
                <w:sz w:val="24"/>
                <w:szCs w:val="24"/>
              </w:rPr>
              <w:t>Functions</w:t>
            </w:r>
          </w:p>
          <w:p w14:paraId="2D204875"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Documenting Clinical Encounters </w:t>
            </w:r>
          </w:p>
          <w:p w14:paraId="4C78980A"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Managing Provider Orders and Patient Communication </w:t>
            </w:r>
          </w:p>
          <w:p w14:paraId="3150B122"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Working with Prescriptions and eRx </w:t>
            </w:r>
          </w:p>
          <w:p w14:paraId="452E379E" w14:textId="77777777" w:rsidR="005C58E1" w:rsidRDefault="005C58E1" w:rsidP="005C58E1">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Preparing Electronic Encounter Forms for Billing </w:t>
            </w:r>
          </w:p>
          <w:p w14:paraId="6FE46087" w14:textId="77777777" w:rsidR="005C58E1" w:rsidRDefault="005C08FC" w:rsidP="005C58E1">
            <w:pPr>
              <w:pStyle w:val="ListParagraph"/>
              <w:numPr>
                <w:ilvl w:val="0"/>
                <w:numId w:val="25"/>
              </w:numPr>
              <w:spacing w:after="120"/>
              <w:rPr>
                <w:rFonts w:ascii="Calibri" w:eastAsia="Calibri" w:hAnsi="Calibri" w:cs="Calibri"/>
                <w:sz w:val="24"/>
                <w:szCs w:val="24"/>
              </w:rPr>
            </w:pPr>
            <w:r>
              <w:rPr>
                <w:rFonts w:ascii="Calibri" w:eastAsia="Calibri" w:hAnsi="Calibri" w:cs="Calibri"/>
                <w:sz w:val="24"/>
                <w:szCs w:val="24"/>
              </w:rPr>
              <w:t xml:space="preserve">Billing Functions </w:t>
            </w:r>
          </w:p>
          <w:p w14:paraId="208E2AA9" w14:textId="77777777" w:rsidR="005C08FC" w:rsidRDefault="005C08FC" w:rsidP="005C08FC">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Medical Billing </w:t>
            </w:r>
          </w:p>
          <w:p w14:paraId="05DE71E5" w14:textId="4527AC18" w:rsidR="005C08FC" w:rsidRPr="005C58E1" w:rsidRDefault="005C08FC" w:rsidP="005C08FC">
            <w:pPr>
              <w:pStyle w:val="ListParagraph"/>
              <w:numPr>
                <w:ilvl w:val="1"/>
                <w:numId w:val="25"/>
              </w:numPr>
              <w:spacing w:after="120"/>
              <w:rPr>
                <w:rFonts w:ascii="Calibri" w:eastAsia="Calibri" w:hAnsi="Calibri" w:cs="Calibri"/>
                <w:sz w:val="24"/>
                <w:szCs w:val="24"/>
              </w:rPr>
            </w:pPr>
            <w:r>
              <w:rPr>
                <w:rFonts w:ascii="Calibri" w:eastAsia="Calibri" w:hAnsi="Calibri" w:cs="Calibri"/>
                <w:sz w:val="24"/>
                <w:szCs w:val="24"/>
              </w:rPr>
              <w:t xml:space="preserve">Patient Collections </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lastRenderedPageBreak/>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AB499AD"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D</w:t>
            </w:r>
          </w:p>
          <w:p w14:paraId="2372ED72" w14:textId="2543F54C"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657144D2"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6</w:t>
            </w:r>
          </w:p>
          <w:p w14:paraId="5E8F06C1" w14:textId="0E6231A0"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r w:rsidR="005C08FC" w:rsidRPr="005C08FC">
              <w:rPr>
                <w:rFonts w:ascii="Calibri" w:eastAsia="Calibri" w:hAnsi="Calibri" w:cs="Calibri"/>
                <w:sz w:val="24"/>
                <w:szCs w:val="24"/>
              </w:rPr>
              <w:t>3</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0FF8E39A"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r w:rsidR="005C08FC">
              <w:rPr>
                <w:rFonts w:ascii="Calibri" w:hAnsi="Calibri" w:cs="Calibri"/>
                <w:color w:val="FF0000"/>
                <w:sz w:val="24"/>
                <w:szCs w:val="24"/>
              </w:rPr>
              <w:t>AS in HIT and/or CCC in MICB</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EA432C"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EA432C"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lastRenderedPageBreak/>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506F973F"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C08FC">
              <w:rPr>
                <w:rFonts w:ascii="Calibri" w:eastAsia="Times New Roman" w:hAnsi="Calibri" w:cs="Calibri"/>
                <w:color w:val="FF0000"/>
                <w:sz w:val="24"/>
                <w:szCs w:val="24"/>
              </w:rPr>
              <w:t xml:space="preserve">    </w:t>
            </w:r>
          </w:p>
          <w:p w14:paraId="76C0266F"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Describe the organization of the Health Information department including the titles and functions of each employee based upon information observed during facility tours and demonstrations </w:t>
            </w:r>
          </w:p>
          <w:p w14:paraId="448F6C68"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Demonstrate the ability to assemble, file, retrieve and track records according to the format used </w:t>
            </w:r>
          </w:p>
          <w:p w14:paraId="4D3EA3D4"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monstrate the ability to find patient information using an electronic health record system</w:t>
            </w:r>
          </w:p>
          <w:p w14:paraId="771FD1E1"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Describe the off-site record management process </w:t>
            </w:r>
          </w:p>
          <w:p w14:paraId="1AC3AB16"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Perform quantitative and qualitative analysis for deficiencies in documentation according to </w:t>
            </w:r>
            <w:r w:rsidRPr="000B55AC">
              <w:lastRenderedPageBreak/>
              <w:t>policy</w:t>
            </w:r>
          </w:p>
          <w:p w14:paraId="5F8738B1"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Perform incomplete record control tasks and reports. </w:t>
            </w:r>
          </w:p>
          <w:p w14:paraId="6196C600"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Perform optical scanning and indexing of documents </w:t>
            </w:r>
          </w:p>
          <w:p w14:paraId="7036D6D2"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Handle routine correspondence</w:t>
            </w:r>
          </w:p>
          <w:p w14:paraId="02DC3AEB"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Follow release of information and request for information policies and procedures</w:t>
            </w:r>
          </w:p>
          <w:p w14:paraId="55CCE9F7"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scribe any computer systems used by the facilities visited</w:t>
            </w:r>
          </w:p>
          <w:p w14:paraId="31388319"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Perform statistical analysis and presentation functions applicable to the acute care HIM environment. </w:t>
            </w:r>
          </w:p>
          <w:p w14:paraId="600A22CF"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Observe the cancer registry </w:t>
            </w:r>
          </w:p>
          <w:p w14:paraId="7FE63909"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Observe birth and death certificate processes followed in the facility </w:t>
            </w:r>
          </w:p>
          <w:p w14:paraId="3E27064E"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ocument all of the registries and indexes maintained by the facility visited and describe the purpose of each item</w:t>
            </w:r>
          </w:p>
          <w:p w14:paraId="7A29B7DF"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Interview the site supervisor and document the most significant supervisory and management responsibilities in this setting. </w:t>
            </w:r>
          </w:p>
          <w:p w14:paraId="2D7FE88A"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 xml:space="preserve">Describe the dictation and transcription process in this setting. Include equipment used and whether or not the transcription is performed in-house. </w:t>
            </w:r>
          </w:p>
          <w:p w14:paraId="1F08B9CC"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monstrate professional and ethical behavior consistent with a Health Information Professional.</w:t>
            </w:r>
          </w:p>
          <w:p w14:paraId="2CCC7B69"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monstrate the ability to document and organize internship experiences</w:t>
            </w:r>
          </w:p>
          <w:p w14:paraId="640A35D5" w14:textId="77777777" w:rsidR="005C08FC" w:rsidRDefault="005C08FC" w:rsidP="00837953">
            <w:pPr>
              <w:shd w:val="clear" w:color="auto" w:fill="FFFFFF"/>
              <w:spacing w:after="120"/>
              <w:ind w:firstLine="30"/>
              <w:rPr>
                <w:rFonts w:ascii="Calibri" w:eastAsia="Times New Roman" w:hAnsi="Calibri" w:cs="Calibri"/>
                <w:color w:val="FF0000"/>
                <w:sz w:val="24"/>
                <w:szCs w:val="24"/>
              </w:rPr>
            </w:pPr>
          </w:p>
          <w:p w14:paraId="55F6C599" w14:textId="3BA73CBE"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1F6F595A" w14:textId="77777777" w:rsidR="005C08FC" w:rsidRPr="000B55A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monstrate the ability to find patient information using an electronic health record system</w:t>
            </w:r>
          </w:p>
          <w:p w14:paraId="6F38E120" w14:textId="767476B1" w:rsidR="005C08FC" w:rsidRPr="005C08FC" w:rsidRDefault="005C08FC" w:rsidP="005C08FC">
            <w:pPr>
              <w:pStyle w:val="ListParagraph"/>
              <w:widowControl w:val="0"/>
              <w:numPr>
                <w:ilvl w:val="2"/>
                <w:numId w:val="26"/>
              </w:numPr>
              <w:tabs>
                <w:tab w:val="left" w:pos="1088"/>
              </w:tabs>
              <w:autoSpaceDE w:val="0"/>
              <w:autoSpaceDN w:val="0"/>
              <w:spacing w:before="1"/>
              <w:contextualSpacing w:val="0"/>
              <w:rPr>
                <w:b/>
              </w:rPr>
            </w:pPr>
            <w:r w:rsidRPr="000B55AC">
              <w:t>Demonstrate professional and ethical behavior consistent with a Health Information Professional.</w:t>
            </w:r>
          </w:p>
          <w:p w14:paraId="6CFA6B3F" w14:textId="70875976" w:rsidR="005C08FC" w:rsidRPr="005C08FC" w:rsidRDefault="005C08FC" w:rsidP="005C08FC">
            <w:pPr>
              <w:pStyle w:val="ListParagraph"/>
              <w:widowControl w:val="0"/>
              <w:numPr>
                <w:ilvl w:val="2"/>
                <w:numId w:val="26"/>
              </w:numPr>
              <w:tabs>
                <w:tab w:val="left" w:pos="1088"/>
              </w:tabs>
              <w:autoSpaceDE w:val="0"/>
              <w:autoSpaceDN w:val="0"/>
              <w:spacing w:before="1"/>
              <w:contextualSpacing w:val="0"/>
              <w:rPr>
                <w:b/>
              </w:rPr>
            </w:pPr>
            <w:r>
              <w:t xml:space="preserve">Complete administrative functions using selected practice management software </w:t>
            </w:r>
          </w:p>
          <w:p w14:paraId="137FE786" w14:textId="6139B3D9" w:rsidR="005C08FC" w:rsidRPr="005C08FC" w:rsidRDefault="005C08FC" w:rsidP="005C08FC">
            <w:pPr>
              <w:pStyle w:val="ListParagraph"/>
              <w:widowControl w:val="0"/>
              <w:numPr>
                <w:ilvl w:val="2"/>
                <w:numId w:val="26"/>
              </w:numPr>
              <w:tabs>
                <w:tab w:val="left" w:pos="1088"/>
              </w:tabs>
              <w:autoSpaceDE w:val="0"/>
              <w:autoSpaceDN w:val="0"/>
              <w:spacing w:before="1"/>
              <w:contextualSpacing w:val="0"/>
              <w:rPr>
                <w:b/>
              </w:rPr>
            </w:pPr>
            <w:r>
              <w:t>Complete clinical documentation functions using selected electronic health record software</w:t>
            </w:r>
          </w:p>
          <w:p w14:paraId="7DB579F9" w14:textId="11FD4B10" w:rsidR="005C08FC" w:rsidRPr="005C08FC" w:rsidRDefault="005C08FC" w:rsidP="005C08FC">
            <w:pPr>
              <w:pStyle w:val="ListParagraph"/>
              <w:widowControl w:val="0"/>
              <w:numPr>
                <w:ilvl w:val="2"/>
                <w:numId w:val="26"/>
              </w:numPr>
              <w:tabs>
                <w:tab w:val="left" w:pos="1088"/>
              </w:tabs>
              <w:autoSpaceDE w:val="0"/>
              <w:autoSpaceDN w:val="0"/>
              <w:spacing w:before="1"/>
              <w:contextualSpacing w:val="0"/>
              <w:rPr>
                <w:b/>
              </w:rPr>
            </w:pPr>
            <w:r>
              <w:t>Complete billing and payment posting functions using selected claims management software</w:t>
            </w:r>
          </w:p>
          <w:p w14:paraId="19D21772" w14:textId="77777777" w:rsidR="005C08FC" w:rsidRPr="001022B9" w:rsidRDefault="005C08FC" w:rsidP="00837953">
            <w:pPr>
              <w:shd w:val="clear" w:color="auto" w:fill="FFFFFF"/>
              <w:spacing w:after="120"/>
              <w:ind w:firstLine="30"/>
              <w:rPr>
                <w:rFonts w:ascii="Calibri" w:eastAsia="Times New Roman" w:hAnsi="Calibri" w:cs="Calibri"/>
                <w:color w:val="FF0000"/>
                <w:sz w:val="24"/>
                <w:szCs w:val="24"/>
              </w:rPr>
            </w:pP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EA432C"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EA432C"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EA432C"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lastRenderedPageBreak/>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EA432C"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74853" w14:textId="77777777" w:rsidR="00EA432C" w:rsidRDefault="00EA432C" w:rsidP="00B24563">
      <w:pPr>
        <w:spacing w:after="0" w:line="240" w:lineRule="auto"/>
      </w:pPr>
      <w:r>
        <w:separator/>
      </w:r>
    </w:p>
  </w:endnote>
  <w:endnote w:type="continuationSeparator" w:id="0">
    <w:p w14:paraId="1F7EC88E" w14:textId="77777777" w:rsidR="00EA432C" w:rsidRDefault="00EA432C" w:rsidP="00B24563">
      <w:pPr>
        <w:spacing w:after="0" w:line="240" w:lineRule="auto"/>
      </w:pPr>
      <w:r>
        <w:continuationSeparator/>
      </w:r>
    </w:p>
  </w:endnote>
  <w:endnote w:type="continuationNotice" w:id="1">
    <w:p w14:paraId="0F57DD6B" w14:textId="77777777" w:rsidR="00EA432C" w:rsidRDefault="00EA43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FC270" w14:textId="77777777" w:rsidR="00EA432C" w:rsidRDefault="00EA432C" w:rsidP="00B24563">
      <w:pPr>
        <w:spacing w:after="0" w:line="240" w:lineRule="auto"/>
      </w:pPr>
      <w:r>
        <w:separator/>
      </w:r>
    </w:p>
  </w:footnote>
  <w:footnote w:type="continuationSeparator" w:id="0">
    <w:p w14:paraId="3D36D210" w14:textId="77777777" w:rsidR="00EA432C" w:rsidRDefault="00EA432C" w:rsidP="00B24563">
      <w:pPr>
        <w:spacing w:after="0" w:line="240" w:lineRule="auto"/>
      </w:pPr>
      <w:r>
        <w:continuationSeparator/>
      </w:r>
    </w:p>
  </w:footnote>
  <w:footnote w:type="continuationNotice" w:id="1">
    <w:p w14:paraId="6A5DDA7E" w14:textId="77777777" w:rsidR="00EA432C" w:rsidRDefault="00EA43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1"/>
  </w:num>
  <w:num w:numId="18">
    <w:abstractNumId w:val="0"/>
  </w:num>
  <w:num w:numId="19">
    <w:abstractNumId w:val="2"/>
  </w:num>
  <w:num w:numId="20">
    <w:abstractNumId w:val="15"/>
  </w:num>
  <w:num w:numId="21">
    <w:abstractNumId w:val="11"/>
  </w:num>
  <w:num w:numId="22">
    <w:abstractNumId w:val="25"/>
  </w:num>
  <w:num w:numId="23">
    <w:abstractNumId w:val="23"/>
  </w:num>
  <w:num w:numId="24">
    <w:abstractNumId w:val="1"/>
  </w:num>
  <w:num w:numId="25">
    <w:abstractNumId w:val="20"/>
  </w:num>
  <w:num w:numId="26">
    <w:abstractNumId w:val="22"/>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C4F2B"/>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047E"/>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732</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3</cp:revision>
  <cp:lastPrinted>2020-08-03T22:44:00Z</cp:lastPrinted>
  <dcterms:created xsi:type="dcterms:W3CDTF">2020-09-23T15:34:00Z</dcterms:created>
  <dcterms:modified xsi:type="dcterms:W3CDTF">2020-09-2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